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p>
      <w:pPr>
        <w:pStyle w:val="FirstParagraph"/>
      </w:pPr>
      <w:r>
        <w:rPr>
          <w:bCs/>
          <w:b/>
        </w:rPr>
        <w:t xml:space="preserve">John Doe</w:t>
      </w:r>
      <w:r>
        <w:br/>
      </w:r>
      <w:r>
        <w:t xml:space="preserve">1234 Rue Sainte-Catherine</w:t>
      </w:r>
      <w:r>
        <w:br/>
      </w:r>
      <w:r>
        <w:t xml:space="preserve">Montreal, Quebec H3G 1A2</w:t>
      </w:r>
      <w:r>
        <w:br/>
      </w:r>
      <w:r>
        <w:t xml:space="preserve">Canada</w:t>
      </w:r>
      <w:r>
        <w:br/>
      </w:r>
      <w:r>
        <w:t xml:space="preserve">johndoe@example.com | (514) 555-0198</w:t>
      </w:r>
    </w:p>
    <w:p>
      <w:pPr>
        <w:pStyle w:val="BodyText"/>
      </w:pPr>
      <w:r>
        <w:t xml:space="preserve">April 5, 2024</w:t>
      </w:r>
    </w:p>
    <w:p>
      <w:pPr>
        <w:pStyle w:val="BodyText"/>
      </w:pPr>
      <w:r>
        <w:rPr>
          <w:bCs/>
          <w:b/>
        </w:rPr>
        <w:t xml:space="preserve">HR Department</w:t>
      </w:r>
      <w:r>
        <w:br/>
      </w:r>
      <w:r>
        <w:t xml:space="preserve">ABC Manufacturing Ltd.</w:t>
      </w:r>
      <w:r>
        <w:br/>
      </w:r>
      <w:r>
        <w:t xml:space="preserve">5678 Boulevard René-Lévesque</w:t>
      </w:r>
      <w:r>
        <w:br/>
      </w:r>
      <w:r>
        <w:t xml:space="preserve">Montreal, Quebec H3B 1A1</w:t>
      </w:r>
      <w:r>
        <w:br/>
      </w:r>
      <w:r>
        <w:t xml:space="preserve">Canada</w:t>
      </w:r>
    </w:p>
    <w:bookmarkStart w:id="20" w:name="X205f9fc1b62dce7c9116d932fee23034ee2faa2"/>
    <w:p>
      <w:pPr>
        <w:pStyle w:val="Heading2"/>
      </w:pPr>
      <w:r>
        <w:t xml:space="preserve">Cover Letter for Welder Position in Canada Montreal</w:t>
      </w:r>
    </w:p>
    <w:p>
      <w:pPr>
        <w:pStyle w:val="FirstParagraph"/>
      </w:pPr>
      <w:r>
        <w:t xml:space="preserve">Dear Hiring Manager,</w:t>
      </w:r>
    </w:p>
    <w:p>
      <w:pPr>
        <w:pStyle w:val="BodyText"/>
      </w:pPr>
      <w:r>
        <w:t xml:space="preserve">I am writing to express my interest in the Welder position at ABC Manufacturing Ltd. as advertised. With over a decade of experience in precision welding, a strong commitment to safety, and a deep understanding of the unique demands of Canada’s manufacturing sector, I believe I would be an invaluable asset to your team in Montreal. This Cover Letter outlines my qualifications and passion for welding, specifically tailored to the opportunities and challenges faced by welders in Canada Montreal.</w:t>
      </w:r>
    </w:p>
    <w:p>
      <w:pPr>
        <w:pStyle w:val="BodyText"/>
      </w:pPr>
      <w:r>
        <w:t xml:space="preserve">As a certified Welder with expertise in MIG, TIG, and SMAW techniques, I have consistently delivered high-quality results in diverse industrial settings. My career has spanned projects ranging from structural steel fabrication to complex pipe welding, ensuring that every task meets the highest standards of durability and precision. In Montreal’s dynamic manufacturing landscape—where industries such as aerospace, automotive, and infrastructure demand meticulous craftsmanship—I am confident in my ability to contribute effectively.</w:t>
      </w:r>
    </w:p>
    <w:p>
      <w:pPr>
        <w:pStyle w:val="BodyText"/>
      </w:pPr>
      <w:r>
        <w:t xml:space="preserve">One of the key reasons I am drawn to Canada Montreal is its reputation as a hub for innovation and skilled labor. The city’s robust industrial sector, combined with its multicultural workforce, creates an environment where technical excellence thrives. My experience working in multi-lingual teams and adapting to stringent safety protocols aligns perfectly with the values of companies like ABC Manufacturing Ltd. I am particularly impressed by your commitment to sustainability and cutting-edge manufacturing practices, which resonate with my own dedication to excellence.</w:t>
      </w:r>
    </w:p>
    <w:p>
      <w:pPr>
        <w:pStyle w:val="BodyText"/>
      </w:pPr>
      <w:r>
        <w:t xml:space="preserve">My professional journey has been defined by a focus on continuous learning and adaptability. I have completed advanced welding certifications through the Canadian Welding Bureau (CWB) and regularly attend workshops to stay updated on emerging technologies such as robotic welding and high-strength material applications. In Montreal, where the demand for skilled welders is growing due to infrastructure projects like the REM light rail expansion and industrial revitalization efforts, my technical skills and willingness to embrace new methods position me as a forward-thinking candidate.</w:t>
      </w:r>
    </w:p>
    <w:p>
      <w:pPr>
        <w:pStyle w:val="BodyText"/>
      </w:pPr>
      <w:r>
        <w:t xml:space="preserve">What sets me apart is my ability to thrive in fast-paced environments while maintaining attention to detail. During my tenure at XYZ Fabrication Co. in Montreal, I led a team of 10 welders on a high-profile project involving the construction of modular steel structures for a renewable energy facility. This project required precise adherence to ASME and AWS standards, as well as coordination with engineers and project managers to ensure timely delivery. The success of this initiative not only earned recognition within the company but also reinforced my belief in the critical role welders play in shaping Canada’s industrial future.</w:t>
      </w:r>
    </w:p>
    <w:p>
      <w:pPr>
        <w:pStyle w:val="BodyText"/>
      </w:pPr>
      <w:r>
        <w:t xml:space="preserve">Canada Montreal’s diverse industries—from shipbuilding in the Port of Montreal to construction in the booming downtown core—offer a wide array of opportunities for skilled professionals. I am particularly interested in contributing to projects that align with Canada’s goal of transitioning to a greener economy. My experience working with aluminum and stainless steel, materials commonly used in eco-friendly manufacturing, has prepared me to support initiatives that prioritize sustainability without compromising quality.</w:t>
      </w:r>
    </w:p>
    <w:p>
      <w:pPr>
        <w:pStyle w:val="BodyText"/>
      </w:pPr>
      <w:r>
        <w:t xml:space="preserve">As a Canadian permanent resident, I am fully equipped to start work immediately and have a strong understanding of the cultural and professional expectations in Montreal. I am fluent in both English and French, which enables me to collaborate seamlessly with teams across the city’s linguistic communities. This bilingual capability is especially valuable in Montreal’s industrial sector, where clear communication is essential for ensuring safety and efficiency on-site.</w:t>
      </w:r>
    </w:p>
    <w:p>
      <w:pPr>
        <w:pStyle w:val="BodyText"/>
      </w:pPr>
      <w:r>
        <w:t xml:space="preserve">What excites me most about this opportunity is the chance to join a company that values craftsmanship and innovation. ABC Manufacturing Ltd.’s reputation for producing high-quality components has long been a benchmark in the industry, and I would be honored to contribute my skills to such a reputable organization. I am eager to bring my hands-on experience, technical expertise, and dedication to safety to your team in Canada Montreal.</w:t>
      </w:r>
    </w:p>
    <w:p>
      <w:pPr>
        <w:pStyle w:val="BodyText"/>
      </w:pPr>
      <w:r>
        <w:t xml:space="preserve">Thank you for considering my application. I would welcome the opportunity to discuss how my background and passion for welding align with the goals of ABC Manufacturing Ltd. Please feel free to contact me at (514) 555-0198 or johndoe@example.com at your earliest convenience. I look forward to the possibility of contributing to your company’s continued success in Canada Montreal.</w:t>
      </w:r>
    </w:p>
    <w:p>
      <w:pPr>
        <w:pStyle w:val="BodyText"/>
      </w:pPr>
      <w:r>
        <w:t xml:space="preserve">Sincerely,</w:t>
      </w:r>
      <w:r>
        <w:br/>
      </w:r>
      <w:r>
        <w:t xml:space="preserve">John Doe</w:t>
      </w:r>
      <w:r>
        <w:br/>
      </w:r>
      <w:r>
        <w:rPr>
          <w:bCs/>
          <w:b/>
        </w:rPr>
        <w:t xml:space="preserve">Wel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Canada Montreal</dc:title>
  <dc:creator/>
  <dc:language>en</dc:language>
  <cp:keywords/>
  <dcterms:created xsi:type="dcterms:W3CDTF">2026-07-21T06:55:41Z</dcterms:created>
  <dcterms:modified xsi:type="dcterms:W3CDTF">2026-07-21T06:55:41Z</dcterms:modified>
</cp:coreProperties>
</file>

<file path=docProps/custom.xml><?xml version="1.0" encoding="utf-8"?>
<Properties xmlns="http://schemas.openxmlformats.org/officeDocument/2006/custom-properties" xmlns:vt="http://schemas.openxmlformats.org/officeDocument/2006/docPropsVTypes"/>
</file>